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olby Cob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lb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b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407 South 6th Street, Austin, TX, USA Austin, TX, USA 787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jacobsen8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87158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l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3/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